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19AED" w14:textId="1F407657" w:rsidR="0051264B" w:rsidRPr="0051264B" w:rsidRDefault="0051264B" w:rsidP="0051264B">
      <w:pPr>
        <w:rPr>
          <w:b/>
          <w:bCs/>
          <w:sz w:val="28"/>
          <w:szCs w:val="28"/>
        </w:rPr>
      </w:pPr>
      <w:r w:rsidRPr="0051264B">
        <w:rPr>
          <w:b/>
          <w:bCs/>
          <w:sz w:val="28"/>
          <w:szCs w:val="28"/>
        </w:rPr>
        <w:t xml:space="preserve">ELMO DOCUMENT CAMERA FOR </w:t>
      </w:r>
      <w:r>
        <w:rPr>
          <w:b/>
          <w:bCs/>
          <w:sz w:val="28"/>
          <w:szCs w:val="28"/>
        </w:rPr>
        <w:t xml:space="preserve">ART </w:t>
      </w:r>
      <w:r w:rsidRPr="0051264B">
        <w:rPr>
          <w:b/>
          <w:bCs/>
          <w:sz w:val="28"/>
          <w:szCs w:val="28"/>
        </w:rPr>
        <w:t>DEMO (AVAILABLE AT THE VML HUB)</w:t>
      </w:r>
    </w:p>
    <w:p w14:paraId="314CB7D9" w14:textId="77777777" w:rsidR="0051264B" w:rsidRDefault="0051264B">
      <w:pPr>
        <w:rPr>
          <w:b/>
          <w:bCs/>
        </w:rPr>
      </w:pPr>
    </w:p>
    <w:p w14:paraId="3453EAAD" w14:textId="2663D7CA" w:rsidR="003E4D5B" w:rsidRPr="007E6E06" w:rsidRDefault="003E4D5B">
      <w:pPr>
        <w:rPr>
          <w:b/>
          <w:bCs/>
        </w:rPr>
      </w:pPr>
      <w:r w:rsidRPr="007E6E06">
        <w:rPr>
          <w:b/>
          <w:bCs/>
        </w:rPr>
        <w:t xml:space="preserve">Connecting an Elmo Document camera to a </w:t>
      </w:r>
      <w:r w:rsidR="00693482">
        <w:rPr>
          <w:b/>
          <w:bCs/>
        </w:rPr>
        <w:t>PC</w:t>
      </w:r>
    </w:p>
    <w:p w14:paraId="2B9807E5" w14:textId="0273A88C" w:rsidR="003E4D5B" w:rsidRDefault="003E4D5B"/>
    <w:p w14:paraId="7BA411CF" w14:textId="36C37296" w:rsidR="003E4D5B" w:rsidRDefault="003E4D5B" w:rsidP="003E4D5B">
      <w:pPr>
        <w:pStyle w:val="ListParagraph"/>
        <w:numPr>
          <w:ilvl w:val="0"/>
          <w:numId w:val="1"/>
        </w:numPr>
      </w:pPr>
      <w:r>
        <w:t>Plug in the Document Camera</w:t>
      </w:r>
      <w:r w:rsidR="007E6E06">
        <w:t xml:space="preserve"> to the wall outlet.</w:t>
      </w:r>
    </w:p>
    <w:p w14:paraId="64DDA15A" w14:textId="77777777" w:rsidR="00435EB5" w:rsidRDefault="00435EB5" w:rsidP="00435EB5"/>
    <w:p w14:paraId="5B507A58" w14:textId="04834D87" w:rsidR="003E4D5B" w:rsidRDefault="003E4D5B" w:rsidP="003E4D5B">
      <w:pPr>
        <w:pStyle w:val="ListParagraph"/>
        <w:numPr>
          <w:ilvl w:val="0"/>
          <w:numId w:val="1"/>
        </w:numPr>
      </w:pPr>
      <w:r>
        <w:t xml:space="preserve">Connect the USB cable to the Document Camera and the USB connection on the </w:t>
      </w:r>
      <w:r w:rsidR="00801B85">
        <w:t>laptop</w:t>
      </w:r>
    </w:p>
    <w:p w14:paraId="133DAD98" w14:textId="77777777" w:rsidR="00435EB5" w:rsidRDefault="00435EB5" w:rsidP="00435EB5"/>
    <w:p w14:paraId="285CD2E8" w14:textId="078C1522" w:rsidR="006B4CAD" w:rsidRDefault="003E4D5B" w:rsidP="006B4CAD">
      <w:pPr>
        <w:pStyle w:val="ListParagraph"/>
        <w:numPr>
          <w:ilvl w:val="0"/>
          <w:numId w:val="1"/>
        </w:numPr>
      </w:pPr>
      <w:r>
        <w:t xml:space="preserve">On the </w:t>
      </w:r>
      <w:r w:rsidR="000E5F3B">
        <w:t>PC</w:t>
      </w:r>
      <w:r>
        <w:t xml:space="preserve">, type </w:t>
      </w:r>
      <w:r w:rsidR="000E5F3B">
        <w:t>Camera into the</w:t>
      </w:r>
      <w:r w:rsidR="00801B85">
        <w:t xml:space="preserve"> </w:t>
      </w:r>
      <w:r>
        <w:t>search box</w:t>
      </w:r>
      <w:r w:rsidR="000E5F3B">
        <w:t xml:space="preserve"> next to the Start menu</w:t>
      </w:r>
      <w:r w:rsidR="006B4CAD">
        <w:t>.</w:t>
      </w:r>
    </w:p>
    <w:p w14:paraId="5B6A920A" w14:textId="77777777" w:rsidR="00435EB5" w:rsidRDefault="00435EB5" w:rsidP="00435EB5"/>
    <w:p w14:paraId="470096CF" w14:textId="393F7A61" w:rsidR="00E17AB3" w:rsidRDefault="0057754B" w:rsidP="00E17AB3">
      <w:pPr>
        <w:pStyle w:val="ListParagraph"/>
        <w:numPr>
          <w:ilvl w:val="0"/>
          <w:numId w:val="1"/>
        </w:numPr>
      </w:pPr>
      <w:r>
        <w:t>Select and launch</w:t>
      </w:r>
      <w:r w:rsidR="003E4D5B">
        <w:t xml:space="preserve"> the </w:t>
      </w:r>
      <w:r>
        <w:t xml:space="preserve">Elmo Document </w:t>
      </w:r>
      <w:r w:rsidR="000E5F3B">
        <w:t xml:space="preserve">Camera </w:t>
      </w:r>
      <w:r w:rsidR="003E4D5B">
        <w:t>application</w:t>
      </w:r>
    </w:p>
    <w:p w14:paraId="0B4E7A60" w14:textId="77777777" w:rsidR="00E17AB3" w:rsidRDefault="00E17AB3" w:rsidP="00E17AB3"/>
    <w:p w14:paraId="11FEED56" w14:textId="15133FCD" w:rsidR="00E17AB3" w:rsidRDefault="00E17AB3" w:rsidP="00E17AB3">
      <w:pPr>
        <w:pStyle w:val="ListParagraph"/>
        <w:numPr>
          <w:ilvl w:val="0"/>
          <w:numId w:val="1"/>
        </w:numPr>
      </w:pPr>
      <w:r>
        <w:t>Turn on the Document Camera</w:t>
      </w:r>
    </w:p>
    <w:p w14:paraId="1E83485B" w14:textId="22FB83EF" w:rsidR="00F76C55" w:rsidRDefault="00F76C55" w:rsidP="00F76C55"/>
    <w:p w14:paraId="085CAB3C" w14:textId="77777777" w:rsidR="0006773B" w:rsidRDefault="0006773B" w:rsidP="0006773B">
      <w:pPr>
        <w:pStyle w:val="ListParagraph"/>
      </w:pPr>
    </w:p>
    <w:p w14:paraId="52D05955" w14:textId="16674985" w:rsidR="00435EB5" w:rsidRDefault="0006773B" w:rsidP="0006773B">
      <w:pPr>
        <w:pStyle w:val="ListParagraph"/>
      </w:pPr>
      <w:r>
        <w:rPr>
          <w:noProof/>
        </w:rPr>
        <w:drawing>
          <wp:inline distT="0" distB="0" distL="0" distR="0" wp14:anchorId="4952A34C" wp14:editId="48ADBAF6">
            <wp:extent cx="3916202" cy="3580228"/>
            <wp:effectExtent l="0" t="0" r="0" b="127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peration_panel_elm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1131" cy="3603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72CF7" w14:textId="77777777" w:rsidR="0006773B" w:rsidRDefault="0006773B" w:rsidP="0006773B">
      <w:pPr>
        <w:pStyle w:val="ListParagraph"/>
      </w:pPr>
    </w:p>
    <w:p w14:paraId="5BD6F50A" w14:textId="4E02FCFE" w:rsidR="00AB2E04" w:rsidRDefault="00AB2E04" w:rsidP="003E4D5B">
      <w:pPr>
        <w:pStyle w:val="ListParagraph"/>
        <w:numPr>
          <w:ilvl w:val="0"/>
          <w:numId w:val="1"/>
        </w:numPr>
      </w:pPr>
      <w:r>
        <w:t>Use the camera controls to switch between your Document Camera and your laptop screen.</w:t>
      </w:r>
    </w:p>
    <w:p w14:paraId="63B0895E" w14:textId="77777777" w:rsidR="000E5F3B" w:rsidRDefault="000E5F3B" w:rsidP="000E5F3B">
      <w:pPr>
        <w:pStyle w:val="ListParagraph"/>
      </w:pPr>
    </w:p>
    <w:p w14:paraId="12925078" w14:textId="77777777" w:rsidR="000E5F3B" w:rsidRDefault="000E5F3B" w:rsidP="000E5F3B">
      <w:pPr>
        <w:pStyle w:val="ListParagraph"/>
        <w:numPr>
          <w:ilvl w:val="0"/>
          <w:numId w:val="1"/>
        </w:numPr>
      </w:pPr>
      <w:r>
        <w:t xml:space="preserve">Share your screen while in a Zoom meeting to display the contents of the Document camera. </w:t>
      </w:r>
    </w:p>
    <w:p w14:paraId="1225C4FE" w14:textId="77777777" w:rsidR="000E5F3B" w:rsidRDefault="000E5F3B" w:rsidP="000E5F3B">
      <w:pPr>
        <w:pStyle w:val="ListParagraph"/>
      </w:pPr>
    </w:p>
    <w:p w14:paraId="0F8F96A1" w14:textId="77777777" w:rsidR="000E5F3B" w:rsidRDefault="000E5F3B" w:rsidP="000E5F3B">
      <w:pPr>
        <w:pStyle w:val="ListParagraph"/>
      </w:pPr>
    </w:p>
    <w:p w14:paraId="02BB68E2" w14:textId="71E7342E" w:rsidR="0051264B" w:rsidRDefault="0051264B">
      <w:r>
        <w:br w:type="page"/>
      </w:r>
    </w:p>
    <w:p w14:paraId="244191E5" w14:textId="77777777" w:rsidR="0051264B" w:rsidRDefault="0051264B" w:rsidP="0051264B">
      <w:pPr>
        <w:rPr>
          <w:b/>
          <w:bCs/>
        </w:rPr>
      </w:pPr>
      <w:r>
        <w:rPr>
          <w:b/>
          <w:bCs/>
        </w:rPr>
        <w:lastRenderedPageBreak/>
        <w:t>Connecting an Elmo Document camera to a Mac</w:t>
      </w:r>
    </w:p>
    <w:p w14:paraId="0286BF62" w14:textId="77777777" w:rsidR="0051264B" w:rsidRDefault="0051264B" w:rsidP="0051264B"/>
    <w:p w14:paraId="0668C721" w14:textId="77777777" w:rsidR="0051264B" w:rsidRDefault="0051264B" w:rsidP="0051264B">
      <w:pPr>
        <w:pStyle w:val="ListParagraph"/>
        <w:numPr>
          <w:ilvl w:val="0"/>
          <w:numId w:val="2"/>
        </w:numPr>
      </w:pPr>
      <w:r>
        <w:t>Plug in the Document Camera to the wall outlet.</w:t>
      </w:r>
    </w:p>
    <w:p w14:paraId="7CABFD20" w14:textId="77777777" w:rsidR="0051264B" w:rsidRDefault="0051264B" w:rsidP="0051264B"/>
    <w:p w14:paraId="6D1AB80A" w14:textId="77777777" w:rsidR="0051264B" w:rsidRDefault="0051264B" w:rsidP="0051264B">
      <w:pPr>
        <w:pStyle w:val="ListParagraph"/>
        <w:numPr>
          <w:ilvl w:val="0"/>
          <w:numId w:val="2"/>
        </w:numPr>
      </w:pPr>
      <w:r>
        <w:t>Connect the USB cable to the Document Camera and the USB connection on the laptop</w:t>
      </w:r>
    </w:p>
    <w:p w14:paraId="35133944" w14:textId="77777777" w:rsidR="0051264B" w:rsidRDefault="0051264B" w:rsidP="0051264B"/>
    <w:p w14:paraId="3D88B341" w14:textId="77777777" w:rsidR="0051264B" w:rsidRDefault="0051264B" w:rsidP="0051264B">
      <w:pPr>
        <w:pStyle w:val="ListParagraph"/>
        <w:numPr>
          <w:ilvl w:val="0"/>
          <w:numId w:val="2"/>
        </w:numPr>
      </w:pPr>
      <w:r>
        <w:t xml:space="preserve">On the </w:t>
      </w:r>
      <w:proofErr w:type="spellStart"/>
      <w:r>
        <w:t>Macbook</w:t>
      </w:r>
      <w:proofErr w:type="spellEnd"/>
      <w:r>
        <w:t>, type Photo Booth into the Spotlight search box.</w:t>
      </w:r>
    </w:p>
    <w:p w14:paraId="40519E61" w14:textId="77777777" w:rsidR="0051264B" w:rsidRDefault="0051264B" w:rsidP="0051264B"/>
    <w:p w14:paraId="1635B9F2" w14:textId="77777777" w:rsidR="0051264B" w:rsidRDefault="0051264B" w:rsidP="0051264B">
      <w:pPr>
        <w:pStyle w:val="ListParagraph"/>
        <w:numPr>
          <w:ilvl w:val="0"/>
          <w:numId w:val="2"/>
        </w:numPr>
      </w:pPr>
      <w:r>
        <w:t>Launch the Photo Booth application</w:t>
      </w:r>
    </w:p>
    <w:p w14:paraId="262B3010" w14:textId="77777777" w:rsidR="0051264B" w:rsidRDefault="0051264B" w:rsidP="0051264B"/>
    <w:p w14:paraId="61DFA3A9" w14:textId="77777777" w:rsidR="0051264B" w:rsidRDefault="0051264B" w:rsidP="0051264B">
      <w:pPr>
        <w:pStyle w:val="ListParagraph"/>
        <w:numPr>
          <w:ilvl w:val="0"/>
          <w:numId w:val="2"/>
        </w:numPr>
      </w:pPr>
      <w:r>
        <w:t>Turn on the Document Camera</w:t>
      </w:r>
    </w:p>
    <w:p w14:paraId="5B968008" w14:textId="77777777" w:rsidR="0051264B" w:rsidRDefault="0051264B" w:rsidP="0051264B"/>
    <w:p w14:paraId="37BA937D" w14:textId="77777777" w:rsidR="0051264B" w:rsidRDefault="0051264B" w:rsidP="0051264B">
      <w:pPr>
        <w:pStyle w:val="ListParagraph"/>
      </w:pPr>
    </w:p>
    <w:p w14:paraId="0BB9016C" w14:textId="4A1BFFB4" w:rsidR="0051264B" w:rsidRDefault="0051264B" w:rsidP="0051264B">
      <w:pPr>
        <w:pStyle w:val="ListParagraph"/>
      </w:pPr>
      <w:r>
        <w:rPr>
          <w:noProof/>
        </w:rPr>
        <w:drawing>
          <wp:inline distT="0" distB="0" distL="0" distR="0" wp14:anchorId="689B2E06" wp14:editId="59CA89F9">
            <wp:extent cx="3918585" cy="3579495"/>
            <wp:effectExtent l="0" t="0" r="5715" b="1905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585" cy="357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84BFF" w14:textId="77777777" w:rsidR="0051264B" w:rsidRDefault="0051264B" w:rsidP="0051264B">
      <w:pPr>
        <w:pStyle w:val="ListParagraph"/>
      </w:pPr>
    </w:p>
    <w:p w14:paraId="49086594" w14:textId="77777777" w:rsidR="0051264B" w:rsidRDefault="0051264B" w:rsidP="0051264B">
      <w:pPr>
        <w:pStyle w:val="ListParagraph"/>
        <w:numPr>
          <w:ilvl w:val="0"/>
          <w:numId w:val="2"/>
        </w:numPr>
      </w:pPr>
      <w:r>
        <w:t xml:space="preserve">Share your screen while in a Zoom meeting to display the contents of the Document camera. </w:t>
      </w:r>
    </w:p>
    <w:p w14:paraId="622DC6D7" w14:textId="77777777" w:rsidR="0051264B" w:rsidRDefault="0051264B" w:rsidP="0051264B">
      <w:pPr>
        <w:pStyle w:val="ListParagraph"/>
      </w:pPr>
    </w:p>
    <w:p w14:paraId="11320B69" w14:textId="77777777" w:rsidR="0051264B" w:rsidRDefault="0051264B" w:rsidP="0051264B">
      <w:pPr>
        <w:pStyle w:val="ListParagraph"/>
        <w:numPr>
          <w:ilvl w:val="0"/>
          <w:numId w:val="2"/>
        </w:numPr>
      </w:pPr>
      <w:r>
        <w:t>Use the camera controls to switch between your Document Camera and your laptop screen.</w:t>
      </w:r>
    </w:p>
    <w:p w14:paraId="47EC84CD" w14:textId="77777777" w:rsidR="0051264B" w:rsidRDefault="0051264B" w:rsidP="0051264B">
      <w:pPr>
        <w:pStyle w:val="ListParagraph"/>
      </w:pPr>
    </w:p>
    <w:p w14:paraId="57AF7527" w14:textId="77777777" w:rsidR="0051264B" w:rsidRDefault="0051264B" w:rsidP="0051264B">
      <w:pPr>
        <w:pStyle w:val="ListParagraph"/>
      </w:pPr>
    </w:p>
    <w:p w14:paraId="4DC9B535" w14:textId="77777777" w:rsidR="00A12B05" w:rsidRDefault="00A12B05" w:rsidP="00A12B05">
      <w:pPr>
        <w:pStyle w:val="ListParagraph"/>
      </w:pPr>
    </w:p>
    <w:p w14:paraId="698DDF46" w14:textId="35A1105B" w:rsidR="00A12B05" w:rsidRDefault="0051264B" w:rsidP="00E17AB3">
      <w:pPr>
        <w:pStyle w:val="ListParagraph"/>
      </w:pPr>
      <w:r>
        <w:t xml:space="preserve">VML Hub - </w:t>
      </w:r>
      <w:r>
        <w:fldChar w:fldCharType="begin"/>
      </w:r>
      <w:r>
        <w:instrText xml:space="preserve"> DATE \@ "MMMM d, yyyy" </w:instrText>
      </w:r>
      <w:r>
        <w:fldChar w:fldCharType="separate"/>
      </w:r>
      <w:r>
        <w:rPr>
          <w:noProof/>
        </w:rPr>
        <w:t>November 3, 2020</w:t>
      </w:r>
      <w:r>
        <w:fldChar w:fldCharType="end"/>
      </w:r>
    </w:p>
    <w:sectPr w:rsidR="00A12B05" w:rsidSect="00815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71737C"/>
    <w:multiLevelType w:val="hybridMultilevel"/>
    <w:tmpl w:val="7EE0F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sDQ0N7S0MDQ0N7JQ0lEKTi0uzszPAykwrAUAEvLZcCwAAAA="/>
  </w:docVars>
  <w:rsids>
    <w:rsidRoot w:val="003E4D5B"/>
    <w:rsid w:val="0006773B"/>
    <w:rsid w:val="000E5F3B"/>
    <w:rsid w:val="00133FF4"/>
    <w:rsid w:val="001F1FBB"/>
    <w:rsid w:val="003E4D5B"/>
    <w:rsid w:val="00435EB5"/>
    <w:rsid w:val="0051264B"/>
    <w:rsid w:val="0057754B"/>
    <w:rsid w:val="00693482"/>
    <w:rsid w:val="006B4CAD"/>
    <w:rsid w:val="007E6E06"/>
    <w:rsid w:val="00801B85"/>
    <w:rsid w:val="00815283"/>
    <w:rsid w:val="008B3ABC"/>
    <w:rsid w:val="00A12B05"/>
    <w:rsid w:val="00AB2E04"/>
    <w:rsid w:val="00C20900"/>
    <w:rsid w:val="00E17AB3"/>
    <w:rsid w:val="00F76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4139A"/>
  <w15:chartTrackingRefBased/>
  <w15:docId w15:val="{B1EAC99E-FBC6-A948-A811-3C743D2FB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D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348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48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3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93</Words>
  <Characters>932</Characters>
  <Application>Microsoft Office Word</Application>
  <DocSecurity>0</DocSecurity>
  <Lines>1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A Azevedo</dc:creator>
  <cp:keywords/>
  <dc:description/>
  <cp:lastModifiedBy>Allison J Cywin</cp:lastModifiedBy>
  <cp:revision>5</cp:revision>
  <cp:lastPrinted>2020-08-31T18:56:00Z</cp:lastPrinted>
  <dcterms:created xsi:type="dcterms:W3CDTF">2020-08-31T19:22:00Z</dcterms:created>
  <dcterms:modified xsi:type="dcterms:W3CDTF">2020-11-03T20:36:00Z</dcterms:modified>
</cp:coreProperties>
</file>